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ate</w:t>
      </w:r>
      <w:r>
        <w:t xml:space="preserve"> </w:t>
      </w:r>
      <w:r>
        <w:t xml:space="preserve">table</w:t>
      </w:r>
      <w:r>
        <w:t xml:space="preserve"> </w:t>
      </w:r>
      <w:r>
        <w:t xml:space="preserve">of</w:t>
      </w:r>
      <w:r>
        <w:t xml:space="preserve"> </w:t>
      </w:r>
      <w:r>
        <w:t xml:space="preserve">stressors</w:t>
      </w:r>
    </w:p>
    <w:p>
      <w:pPr>
        <w:pStyle w:val="Author"/>
      </w:pPr>
      <w:r>
        <w:rPr>
          <w:i/>
        </w:rPr>
        <w:t xml:space="preserve">Compiled</w:t>
      </w:r>
      <w:r>
        <w:rPr>
          <w:i/>
        </w:rPr>
        <w:t xml:space="preserve"> </w:t>
      </w:r>
      <w:r>
        <w:rPr>
          <w:i/>
        </w:rPr>
        <w:t xml:space="preserve">on</w:t>
      </w:r>
      <w:r>
        <w:rPr>
          <w:i/>
        </w:rPr>
        <w:t xml:space="preserve"> </w:t>
      </w:r>
      <w:r>
        <w:rPr>
          <w:i/>
        </w:rPr>
        <w:t xml:space="preserve">Sat</w:t>
      </w:r>
      <w:r>
        <w:rPr>
          <w:i/>
        </w:rPr>
        <w:t xml:space="preserve"> </w:t>
      </w:r>
      <w:r>
        <w:rPr>
          <w:i/>
        </w:rPr>
        <w:t xml:space="preserve">Nov</w:t>
      </w:r>
      <w:r>
        <w:rPr>
          <w:i/>
        </w:rPr>
        <w:t xml:space="preserve"> </w:t>
      </w:r>
      <w:r>
        <w:rPr>
          <w:i/>
        </w:rPr>
        <w:t xml:space="preserve">21</w:t>
      </w:r>
      <w:r>
        <w:rPr>
          <w:i/>
        </w:rPr>
        <w:t xml:space="preserve"> </w:t>
      </w:r>
      <w:r>
        <w:rPr>
          <w:i/>
        </w:rPr>
        <w:t xml:space="preserve">18:55:49</w:t>
      </w:r>
      <w:r>
        <w:rPr>
          <w:i/>
        </w:rPr>
        <w:t xml:space="preserve"> </w:t>
      </w:r>
      <w:r>
        <w:rPr>
          <w:i/>
        </w:rPr>
        <w:t xml:space="preserve">2020</w:t>
      </w:r>
      <w:r>
        <w:rPr>
          <w:i/>
        </w:rPr>
        <w:t xml:space="preserve"> </w:t>
      </w:r>
      <w:r>
        <w:rPr>
          <w:i/>
        </w:rPr>
        <w:t xml:space="preserve">by</w:t>
      </w:r>
      <w:r>
        <w:rPr>
          <w:i/>
        </w:rPr>
        <w:t xml:space="preserve"> </w:t>
      </w:r>
      <w:r>
        <w:rPr>
          <w:i/>
        </w:rPr>
        <w:t xml:space="preserve">ohar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oharac/src/master/R/common.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mon_fxns.R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This script creates table S1, aligning IUCN threats with CHI stressors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t xml:space="preserve">Gather processed sensitivity dataframe.</w:t>
      </w:r>
    </w:p>
    <w:p>
      <w:pPr>
        <w:pStyle w:val="SourceCode"/>
      </w:pPr>
      <w:r>
        <w:rPr>
          <w:rStyle w:val="NormalTok"/>
        </w:rPr>
        <w:t xml:space="preserve">spp_in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incl_spp</w:t>
      </w:r>
      <w:r>
        <w:rPr>
          <w:rStyle w:val="NormalTok"/>
        </w:rPr>
        <w:t xml:space="preserve">()</w:t>
      </w:r>
    </w:p>
    <w:p>
      <w:pPr>
        <w:pStyle w:val="Heading2"/>
      </w:pPr>
      <w:bookmarkStart w:id="22" w:name="match-threat-codes-to-stressors"/>
      <w:r>
        <w:t xml:space="preserve">Match threat codes to stressors</w:t>
      </w:r>
      <w:bookmarkEnd w:id="22"/>
    </w:p>
    <w:p>
      <w:pPr>
        <w:pStyle w:val="SourceCode"/>
      </w:pPr>
      <w:r>
        <w:rPr>
          <w:rStyle w:val="NormalTok"/>
        </w:rPr>
        <w:t xml:space="preserve">threat_to_stress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_raw/iucn_threat_to_stressor_lookup.csv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de_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code, </w:t>
      </w:r>
      <w:r>
        <w:rPr>
          <w:rStyle w:val="StringTok"/>
        </w:rPr>
        <w:t xml:space="preserve">'[0-9]+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de_sho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code, </w:t>
      </w:r>
      <w:r>
        <w:rPr>
          <w:rStyle w:val="StringTok"/>
        </w:rPr>
        <w:t xml:space="preserve">'[0-9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.[0-9]+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ess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stressor,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stresso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desc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sc_m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sc_su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sc_subsub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 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code = col_character(),</w:t>
      </w:r>
      <w:r>
        <w:br w:type="textWrapping"/>
      </w:r>
      <w:r>
        <w:rPr>
          <w:rStyle w:val="VerbatimChar"/>
        </w:rPr>
        <w:t xml:space="preserve">##   desc = col_character(),</w:t>
      </w:r>
      <w:r>
        <w:br w:type="textWrapping"/>
      </w:r>
      <w:r>
        <w:rPr>
          <w:rStyle w:val="VerbatimChar"/>
        </w:rPr>
        <w:t xml:space="preserve">##   stressor = col_character(),</w:t>
      </w:r>
      <w:r>
        <w:br w:type="textWrapping"/>
      </w:r>
      <w:r>
        <w:rPr>
          <w:rStyle w:val="VerbatimChar"/>
        </w:rPr>
        <w:t xml:space="preserve">##   category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: Expected 3 pieces. Additional pieces discarded in 16 rows [45, 46, 47,</w:t>
      </w:r>
      <w:r>
        <w:br w:type="textWrapping"/>
      </w:r>
      <w:r>
        <w:rPr>
          <w:rStyle w:val="VerbatimChar"/>
        </w:rPr>
        <w:t xml:space="preserve">## 48, 51, 52, 53, 54, 55, 56, 57, 58, 59, 60, 61, 62].</w:t>
      </w:r>
    </w:p>
    <w:p>
      <w:pPr>
        <w:pStyle w:val="SourceCode"/>
      </w:pPr>
      <w:r>
        <w:rPr>
          <w:rStyle w:val="VerbatimChar"/>
        </w:rPr>
        <w:t xml:space="preserve">## Warning: Expected 3 pieces. Missing pieces filled with `NA` in 62 rows [1, 2, 3,</w:t>
      </w:r>
      <w:r>
        <w:br w:type="textWrapping"/>
      </w:r>
      <w:r>
        <w:rPr>
          <w:rStyle w:val="VerbatimChar"/>
        </w:rPr>
        <w:t xml:space="preserve">## 4, 5, 6, 11, 15, 20, 24, 25, 26, 27, 28, 29, 30, 31, 32, 33, 34, ...].</w:t>
      </w:r>
    </w:p>
    <w:p>
      <w:pPr>
        <w:pStyle w:val="SourceCode"/>
      </w:pPr>
      <w:r>
        <w:rPr>
          <w:rStyle w:val="NormalTok"/>
        </w:rPr>
        <w:t xml:space="preserve">thr_to_sp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_inc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hreat_to_stresso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ess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sc_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s. %s'</w:t>
      </w:r>
      <w:r>
        <w:rPr>
          <w:rStyle w:val="NormalTok"/>
        </w:rPr>
        <w:t xml:space="preserve">, code_main, desc_main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sc_su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s. %s'</w:t>
      </w:r>
      <w:r>
        <w:rPr>
          <w:rStyle w:val="NormalTok"/>
        </w:rPr>
        <w:t xml:space="preserve">, code_short, desc_sub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de_main, desc_main, desc_sub, stressor, iucn_sid, categor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resso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repeated_st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trient pollu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rect huma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hreat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_to_sp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_raw/stressor_names.csv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esso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de_main, desc_main, desc_sub, str_desc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sp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iucn_sid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ode_main, str_des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de_mai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_des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r_desc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eated_strs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str_desc,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, str_desc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reat categ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reat subcateg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ess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 spp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stressor = col_character(),</w:t>
      </w:r>
      <w:r>
        <w:br w:type="textWrapping"/>
      </w:r>
      <w:r>
        <w:rPr>
          <w:rStyle w:val="VerbatimChar"/>
        </w:rPr>
        <w:t xml:space="preserve">##   str_desc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`summarise()` regrouping output by 'code_main', 'desc_main', 'desc_sub' (override with `.groups` argument)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threat_table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_tables/s1_table_threat_spp.csv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threat_tabl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bg(bg = 'white', part = 'header'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border(border.bottom = officer::fp_border(), part = 'header'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i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9720"/>
        <w:tblLook w:firstRow="1" w:lastRow="0" w:firstColumn="0" w:lastColumn="0" w:noHBand="0" w:noVBand="1"/>
      </w:tblPr>
      <w:tblGrid>
        <w:gridCol w:w="3600"/>
        <w:gridCol w:w="3600"/>
        <w:gridCol w:w="144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hreat category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hreat subcategory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tresso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n spp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 Residential &amp; commercial development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1. Housing &amp; urban areas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uman population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2. Commercial &amp; industrial areas</w:t>
            </w: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6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3. Tourism &amp; recreation areas</w:t>
            </w: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 Agriculture &amp; aquacultur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4. Marine &amp; freshwater aquacultur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utrient pollution*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 Transportation &amp; service corridor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3. Shipping lane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hippin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8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. Biological resource use</w:t>
            </w:r>
          </w:p>
        </w:tc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.4. Fishing &amp; harvesting aquatic resource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rtisanal fishin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4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mersal destructive fishin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13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mersal non-destructive high bycatch fishin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4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mersal non-destructive low bycatch fishin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elagic high bycatch fishin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elagic low bycatch fishin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9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. Human intrusions &amp; disturban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.1. Recreational activities</w:t>
            </w:r>
          </w:p>
        </w:tc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uman population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6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.3. Work &amp; other activities</w:t>
            </w: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. Pollution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.6. Excess energy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ight pollution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.1. Domestic &amp; urban waste water</w:t>
            </w:r>
          </w:p>
        </w:tc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utrient pollution*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.3. Agricultural &amp; forestry effluents</w:t>
            </w: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.1. Domestic &amp; urban waste water</w:t>
            </w:r>
          </w:p>
        </w:tc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rganic chemical pollution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.2. Industrial &amp; military effluents</w:t>
            </w: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.3. Agricultural &amp; forestry effluents</w:t>
            </w: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. Climate change &amp; severe weath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.1. Habitat shifting &amp; alteration</w:t>
            </w:r>
          </w:p>
        </w:tc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cean acidification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.3. Temperature extremes</w:t>
            </w: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0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.5. Other impacts</w:t>
            </w: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.1. Habitat shifting &amp; alteration</w:t>
            </w:r>
          </w:p>
        </w:tc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a level ris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.5. Other impacts</w:t>
            </w: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.1. Habitat shifting &amp; alteration</w:t>
            </w:r>
          </w:p>
        </w:tc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a surface temperature extreme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.3. Temperature extremes</w:t>
            </w: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7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.5. Other impacts</w:t>
            </w: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e table of stressors</dc:title>
  <dc:creator>Compiled on Sat Nov 21 18:55:49 2020 by ohara</dc:creator>
  <cp:keywords/>
  <dcterms:created xsi:type="dcterms:W3CDTF">2020-11-22T02:55:53Z</dcterms:created>
  <dcterms:modified xsi:type="dcterms:W3CDTF">2020-11-22T02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